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a968bd7ae4f08ac354e1c254fab6843306c8ce"/>
    <w:p>
      <w:pPr>
        <w:pStyle w:val="Heading3"/>
      </w:pPr>
      <w:r>
        <w:t xml:space="preserve">Команда «СНП Марфино» примет участие в Открытом зимнем кубке СВАО по футболу</w:t>
      </w:r>
    </w:p>
    <w:p>
      <w:pPr>
        <w:pStyle w:val="FirstParagraph"/>
      </w:pPr>
      <w:r>
        <w:t xml:space="preserve">29.12.2016</w:t>
      </w:r>
    </w:p>
    <w:p>
      <w:pPr>
        <w:pStyle w:val="BodyText"/>
      </w:pPr>
      <w:r>
        <w:rPr>
          <w:iCs/>
          <w:i/>
          <w:bCs/>
          <w:b/>
        </w:rPr>
        <w:t xml:space="preserve">Футболисты из Марфина примут участие в Открытом зимнем кубке СВАО. Первые игры чемпионата состоятся 8 января.</w:t>
      </w:r>
    </w:p>
    <w:p>
      <w:pPr>
        <w:pStyle w:val="BodyText"/>
      </w:pPr>
      <w:r>
        <w:t xml:space="preserve">− Для участия в Открытом зимнем кубке необходимо было вовремя подать заявку. Как и в Чемпионате мира, сначала пройдут игры в группах, после чего сильнейшие команды выйдут в плей-офф кубка. Мы планируем как минимум выйти в плей-офф и принять участие в финальных играх, − рассказал капитан команды «СНП Марфино» Константин Колосов.</w:t>
      </w:r>
    </w:p>
    <w:p>
      <w:pPr>
        <w:pStyle w:val="BodyText"/>
      </w:pPr>
      <w:r>
        <w:t xml:space="preserve">Все участники будут разбиты на группы по четыре команды. Групповые матчи пройдут 8, 14, 15 и 21 января.</w:t>
      </w:r>
    </w:p>
    <w:p>
      <w:pPr>
        <w:pStyle w:val="BodyText"/>
      </w:pPr>
      <w:r>
        <w:t xml:space="preserve">Плей-офф чемпионата стартует 22 января. В зависимости от количества участвующих команд, он может продлиться до 4-5 февраля. (иг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fino.mos.ru/presscenter/news/detail/456139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ф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6139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fino.mos.ru" TargetMode="External" /><Relationship Type="http://schemas.openxmlformats.org/officeDocument/2006/relationships/hyperlink" Id="rId20" Target="http://marfino.mos.ru/presscenter/news/detail/45613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8:44:31Z</dcterms:created>
  <dcterms:modified xsi:type="dcterms:W3CDTF">2024-05-29T08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